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มาพบกันในชั่วโมงวิชาภาษาไทยกับคุณครูปรเมษฐ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มาอ่านบทเสภาน่าสนุกกันเป็นกิจกรรมนะครับ เดี๋ยวเราอ่านไปและครูคณิตานะครับ วันนี้เราก็จะมาศึกษาเรื่องการอธิบายคุณค่าของเรื่องนะครับ ถ้าพร้อมแล้วเดี๋ยวเราไปศึกษากันเลยนะครับเด็ก ๆ เดี๋ยวเรามาอ่านพร้อม ๆ กันกับครูเลยนะครับ เดี๋ยวเราช่วยเด็ก ๆ อ่านนะครับ พร้อม ๆ กัน 1, 2, 3 แม่รักลูกลูกก็รู้อยู่ว่ารัก แม่วันทองของลูกจงกลับบ้านแม้นเหมือน จะกินนอนวอนว่าเมตตาเตือน จะจากเรือน ลาแม่ไปแต่ตัวแม่อย่ามัวหมองนักจงหักใจ เขาจะพาลว้าวุ่นแม่ทูนหัว จะก้มหน้าลาไปมิได้กลัว บทเสภาลองตอบคำถามเป็นการแสดงความคิดเห็นนะ เดี๋ยวเรามาถามคำถามกันดีกว่า จากการที่นักเรียนนั้นได้อ่านบทเสภาดังกล่าว นักเรียนรู้สึกอย่างไร ถึงความรู้สึกถึงความรักของแม่ที่มีต่อลูกค่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บทหลักในการท่องอาขยานเลยนะบทนี้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 ที่เราอ่านเมื่อสักครู่นี้เกิดจากสิ่งใด ทำไมถึงมีความไพเราะล่ะ เป็นหลักในการท่องอาขยานเลยนะบทนี่ มีความไพเราะ อาจจะมีการใช้คำ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 ของแม่ที่มีต่อลูกมันจึงทราบซึ้งกินใจนะครับ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ที่เป็นการแสดงความรักของแม่ที่มีต่อลูก มีคุณค่าที่เป็นประโยชน์ต่อผู้อ่านในบทนี้นะครับ ไปต่อกันดีกว่า วรรณคดี เรื่องขุนช้างขุนแผน ตอน กำเนิดพลายงาม นะครับนักเรียน นอกจากที่จะให้ความสนุกสนานเพลิดเพลินในเรื่องแล้ว ยัง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นะครับ</w:t>
      </w:r>
    </w:p>
    <w:p>
      <w:pPr>
        <w:pStyle w:val="BodyText"/>
      </w:pPr>
      <w:r>
        <w:t xml:space="preserve">(คุณครูปรเมษฐ) ข้อที่ 1 ว่าอย่างไรครับครูได้ค่ะ 3. ก็คือเห็นประโยชน์ในวันนี้นะคะ 1. ค่ะ บอกหลักการอธิบายคุณค่าของวรรณคดีหรือวรรณกรรมได้ค่ะ 2.ก็คือ อธิบายคุณค่าจากวรรณคดีหรือวรรณกรรมได้ไปดูหลักการอธิบายคุณค่ากันก่อนเลยนะครับจากข้อคิดและสามารถนำไปปรับใช้ในประจำวันค่ะ</w:t>
      </w:r>
    </w:p>
    <w:p>
      <w:pPr>
        <w:pStyle w:val="BodyText"/>
      </w:pPr>
      <w:r>
        <w:t xml:space="preserve">(คุณครูปรเมษฐ) นี่ก็คือสิ่งที่หนูทุกคนต้องสามารถปฏิบัติได้ในรายวิชาภาษาไทย ชั่วโมงนี้ครับ วรรณคดีวรรณกรรมมีกี่ข้อ ถามแค่นี้ครับ มีกี่ข้อ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นะครับ เป็นการสรุปความรู้ของตัวเองนะครับใช่ครับ มี 4 ข้อ เดี๋ยวไปดูกันเลยนะครับ หลักการอธิบายคุณค่าจากวรรณคดี หรือวรรณกรรมนะครับ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เล่นคำซ้ำนะครับ การใช้ภาพพจน์ความไพเราะของบทประพันธ์ค่ะ ซึ่งเกิดจากการเลือกใช้คำ 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ผู้อ่านจะได้รับ อาจจะเป็นความรู้หรือข้อคิดก็ได้โวหารต่าง ๆ นะครับ ที่นำมาใช้ ก่อให้เกิดคุณค่าด้านวรรณศิลป์นะครับนักเรียน ด้านที่ 2 เป็นคุณค่าด้านเนื้อหา เนื้อหานี่ ก็เป็นคุณค่าด้สน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ด้านสุดท้ายก็คือคุณค่าที่ได้รับจากเรื่องและวัฒนธรรมค่ะ ก็จะเป็นการสะท้อนสภาพสังคมของแต่ละยุคและสมัยค่ะ ว่ามีวิถีชีวิตความเชื่อ หรือค่านิยมต่าง ๆ นี่เรานำไปสังเคราะห์เพื่อปรับใช้ที่อ่านไปใช้ในการดำเนินชีวิตนั่นเองนะครับ ก็คือการนำความรู้ แนวคิดหรือบทสอนต่าง ๆ ที่ปรากฏในวรรณดคี แล้วนำไปสังเคราะห์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ีบสมบัติวรรณคดีค่ะ นั้นได้วิเคราะห์คุณค่าที่ปรากฏขึ้นหีบสมบัติกันนะครับ พอเปิดหีบขึ้นมานี่ก็จะมีสมบัติ ก็คือถ้อยคำอันไพเราะจากวรรณดคีเรื่องขุนช้างขุนแผน ตอน กำเนิดพลายงามหีบเปิดแล้ว อ่านพร้อม ๆ กันนะครับ ทั้งคุณครู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ไปศึกษากันเลยนะครับให้เขยื้อน แล้วเป่าแก้และนักเรียน 1, 2, 3 ฝ่ายผีพรายนายขุนแผนแค้นขุนช้างอุตส่าห์ง้างขอนใหญ่ให้เขยื้อนกันเลยเด็ก ๆ ครับ น่าจะเป็นคุณค่าด้านไหนครับคุณครูคณิตาแผลหายละลายเลือนเจ้าพลายเคลื่อนคลายฟื้นเหมือนตื่นนอนทางด้านสังคมและวัฒนธรรมใช่ไหมคะ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คำตอบอยู่บนกระดานเรียบร้อยแล้วค่ะ อะไรเอ่ยฝ่ายผีพลาย เพราะฉะนั้นนี่มันจะต้องเป็นคุณค่ามีการเซ่นไหว้ผีมาตั้งแต่โบราณแล้วนะครับ เพราะฉะนั้น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ทุกปีน่ะ ก็คือการไหว้ผีนะ ใช่ไหม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 อย่างเช่น นักเรียน การที่เราไหว้บรรพบุรุษทุกปี 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รียกเลย</w:t>
      </w:r>
    </w:p>
    <w:p>
      <w:pPr>
        <w:pStyle w:val="BodyText"/>
      </w:pPr>
      <w:r>
        <w:t xml:space="preserve">(คุณครูคณิตา) นักเรียนคะ เลขที่ก่อนสุดท้ายค่ะ ฝ่ายผู้หญิงรู้ตัวแล้วลุกขึ้นยืนนะครับเลขที่ก่อนสุดท้ายค่ะ ให้ยกมือขึ้นค่ะ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อ่านเลยครับเตรียมตัวตอบคำถาม ครูให้ข้อละข้อละ 20 สมบัติ 1 ข้อนี่คือ 20 วินาทีแล้วก็ตอบเลย พร้อมแล้ว 1 2 3ประวิงไหว จังหรีดร้องก้องเสียงดูครึ้มครึกพฤกษาป่าสงัด ไม่แกว่งกวัดก้านกิ่งตอบว่าเป็นคุณค่าด้านไหนครับเคียงเรไร ทั้งลองไนเรื่อยแร่แวแววับ เอาล่ะครับนักเรียน ที่คุณครูคณิตาได้เลือกไปนะครับ กับธรรมชาติจะเห็นได้จากสัตว์ต่าง ๆ 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ดูครู ณ ขณะนี้มากที่สุด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นาโน</dc:title>
  <dc:creator/>
  <cp:keywords/>
  <dcterms:created xsi:type="dcterms:W3CDTF">2022-02-14T07:46:27Z</dcterms:created>
  <dcterms:modified xsi:type="dcterms:W3CDTF">2022-02-14T07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30 น.</vt:lpwstr>
  </property>
  <property fmtid="{D5CDD505-2E9C-101B-9397-08002B2CF9AE}" pid="3" name="subtitle">
    <vt:lpwstr/>
  </property>
</Properties>
</file>